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ad2c2dbe8e44dffeba53f45b51dc21a2b530609"/>
    <w:p>
      <w:pPr>
        <w:pStyle w:val="Heading1"/>
      </w:pPr>
      <w:r>
        <w:t xml:space="preserve">Cover Letter for Chemist Position in Indonesia Jakarta</w:t>
      </w:r>
    </w:p>
    <w:p>
      <w:pPr>
        <w:pStyle w:val="FirstParagraph"/>
      </w:pPr>
      <w:r>
        <w:t xml:space="preserve">Dear [Hiring Manager's Name],</w:t>
      </w:r>
    </w:p>
    <w:p>
      <w:pPr>
        <w:pStyle w:val="BodyText"/>
      </w:pPr>
      <w:r>
        <w:t xml:space="preserve">I am writing to express my enthusiasm for the Chemist position at [Company Name] in Indonesia Jakarta. As a dedicated and experienced chemist with a strong foundation in analytical chemistry, research, and product development, I am eager to contribute my skills to an organization that values innovation, quality, and sustainability. The opportunity to work within the dynamic industrial landscape of Indonesia Jakarta is particularly exciting for me, as this region has become a hub for chemical advancements and environmental stewardship in Southeast Asia.</w:t>
      </w:r>
    </w:p>
    <w:p>
      <w:pPr>
        <w:pStyle w:val="BodyText"/>
      </w:pPr>
      <w:r>
        <w:t xml:space="preserve">With over [X years] of experience in chemical research and analysis, I have developed a comprehensive understanding of laboratory techniques, data interpretation, and the application of scientific principles to real-world problems. My career has been driven by a passion for solving complex challenges through chemistry, whether it involves developing eco-friendly materials, optimizing production processes for pharmaceuticals, or ensuring compliance with stringent safety standards. This experience has equipped me to thrive in a fast-paced environment like Jakarta’s chemical industry, where adaptability and precision are paramount.</w:t>
      </w:r>
    </w:p>
    <w:bookmarkStart w:id="20" w:name="why-indonesia-jakarta"/>
    <w:p>
      <w:pPr>
        <w:pStyle w:val="Heading2"/>
      </w:pPr>
      <w:r>
        <w:t xml:space="preserve">Why Indonesia Jakarta?</w:t>
      </w:r>
    </w:p>
    <w:p>
      <w:pPr>
        <w:pStyle w:val="FirstParagraph"/>
      </w:pPr>
      <w:r>
        <w:t xml:space="preserve">Indonesia Jakarta is not just a geographical location; it represents a vibrant ecosystem of scientific collaboration, industrial growth, and cultural diversity. As one of the most populous cities in the world, Jakarta faces unique challenges related to environmental sustainability, resource management, and public health. These challenges present an opportunity for chemists like myself to contribute meaningfully through research that addresses local needs while aligning with global standards. For instance, the demand for sustainable chemical solutions in Jakarta’s manufacturing sector—ranging from renewable energy materials to biodegradable packaging—aligns perfectly with my expertise in green chemistry and material science.</w:t>
      </w:r>
    </w:p>
    <w:p>
      <w:pPr>
        <w:pStyle w:val="BodyText"/>
      </w:pPr>
      <w:r>
        <w:t xml:space="preserve">Moreover, Jakarta’s strategic position as a gateway to Southeast Asia has made it a focal point for international collaborations. Working here would allow me to engage with professionals from diverse backgrounds, share knowledge, and stay at the forefront of chemical innovations. I am particularly drawn to [Company Name]’s reputation for [specific company value or project], which resonates with my commitment to advancing science for societal benefit.</w:t>
      </w:r>
    </w:p>
    <w:bookmarkEnd w:id="20"/>
    <w:bookmarkStart w:id="21" w:name="professional-experience-and-expertise"/>
    <w:p>
      <w:pPr>
        <w:pStyle w:val="Heading2"/>
      </w:pPr>
      <w:r>
        <w:t xml:space="preserve">Professional Experience and Expertise</w:t>
      </w:r>
    </w:p>
    <w:p>
      <w:pPr>
        <w:pStyle w:val="FirstParagraph"/>
      </w:pPr>
      <w:r>
        <w:t xml:space="preserve">Throughout my career, I have consistently demonstrated a strong work ethic, attention to detail, and the ability to deliver results. At [Previous Company Name], I led a team in developing a novel catalyst for industrial waste treatment, which reduced chemical byproducts by 30% while improving efficiency. This project not only earned recognition from industry leaders but also underscored my ability to translate theoretical knowledge into practical solutions. My work in analytical chemistry has also involved using advanced instrumentation such as GC-MS and HPLC to ensure product quality and regulatory compliance, skills that I believe are directly applicable to the role of Chemist at [Company Name].</w:t>
      </w:r>
    </w:p>
    <w:p>
      <w:pPr>
        <w:pStyle w:val="BodyText"/>
      </w:pPr>
      <w:r>
        <w:t xml:space="preserve">In addition to my technical expertise, I have a proven ability to collaborate with cross-functional teams. Whether working alongside engineers, environmental scientists, or business leaders, I prioritize clear communication and a solutions-oriented mindset. For example, in my previous role as a Research Chemist at [Another Company Name], I partnered with the R&amp;D department to design a cost-effective synthesis method for a pharmaceutical compound. This initiative not only reduced production costs by 15% but also accelerated time-to-market, demonstrating my ability to balance scientific rigor with business objectives.</w:t>
      </w:r>
    </w:p>
    <w:bookmarkEnd w:id="21"/>
    <w:bookmarkStart w:id="22" w:name="education-and-certifications"/>
    <w:p>
      <w:pPr>
        <w:pStyle w:val="Heading2"/>
      </w:pPr>
      <w:r>
        <w:t xml:space="preserve">Education and Certifications</w:t>
      </w:r>
    </w:p>
    <w:p>
      <w:pPr>
        <w:pStyle w:val="FirstParagraph"/>
      </w:pPr>
      <w:r>
        <w:t xml:space="preserve">I hold a [Bachelor’s/Master’s/PhD] in Chemistry from [University Name], where I graduated with honors and was recognized for my research on [specific topic, e.g., "sustainable polymer synthesis"]. My academic journey was complemented by internships at [Relevant Organization], where I gained hands-on experience in laboratory settings and developed a deeper understanding of industry practices. Additionally, I have completed certifications in [relevant areas such as "GMP (Good Manufacturing Practices)" or "Environmental Chemistry"], which further solidify my readiness to contribute to Jakarta’s chemical industry.</w:t>
      </w:r>
    </w:p>
    <w:bookmarkEnd w:id="22"/>
    <w:bookmarkStart w:id="23" w:name="skills-and-qualifications"/>
    <w:p>
      <w:pPr>
        <w:pStyle w:val="Heading2"/>
      </w:pPr>
      <w:r>
        <w:t xml:space="preserve">Skills and Qualifications</w:t>
      </w:r>
    </w:p>
    <w:p>
      <w:pPr>
        <w:pStyle w:val="FirstParagraph"/>
      </w:pPr>
      <w:r>
        <w:t xml:space="preserve">My skill set includes:</w:t>
      </w:r>
    </w:p>
    <w:p>
      <w:pPr>
        <w:numPr>
          <w:ilvl w:val="0"/>
          <w:numId w:val="1001"/>
        </w:numPr>
        <w:pStyle w:val="Compact"/>
      </w:pPr>
      <w:r>
        <w:t xml:space="preserve">Expertise in analytical techniques (GC-MS, HPLC, NMR)</w:t>
      </w:r>
    </w:p>
    <w:p>
      <w:pPr>
        <w:numPr>
          <w:ilvl w:val="0"/>
          <w:numId w:val="1001"/>
        </w:numPr>
        <w:pStyle w:val="Compact"/>
      </w:pPr>
      <w:r>
        <w:t xml:space="preserve">Experience in chemical synthesis and process optimization</w:t>
      </w:r>
    </w:p>
    <w:p>
      <w:pPr>
        <w:numPr>
          <w:ilvl w:val="0"/>
          <w:numId w:val="1001"/>
        </w:numPr>
        <w:pStyle w:val="Compact"/>
      </w:pPr>
      <w:r>
        <w:t xml:space="preserve">Familiarity with safety protocols and regulatory standards (e.g., OSHA, ISO 14001)</w:t>
      </w:r>
    </w:p>
    <w:p>
      <w:pPr>
        <w:numPr>
          <w:ilvl w:val="0"/>
          <w:numId w:val="1001"/>
        </w:numPr>
        <w:pStyle w:val="Compact"/>
      </w:pPr>
      <w:r>
        <w:t xml:space="preserve">Proficiency in data analysis and scientific software (e.g., ChemDraw, OriginLab)</w:t>
      </w:r>
    </w:p>
    <w:p>
      <w:pPr>
        <w:numPr>
          <w:ilvl w:val="0"/>
          <w:numId w:val="1001"/>
        </w:numPr>
        <w:pStyle w:val="Compact"/>
      </w:pPr>
      <w:r>
        <w:t xml:space="preserve">Strong problem-solving abilities and attention to detail</w:t>
      </w:r>
    </w:p>
    <w:p>
      <w:pPr>
        <w:pStyle w:val="FirstParagraph"/>
      </w:pPr>
      <w:r>
        <w:t xml:space="preserve">These qualifications are further enhanced by my ability to work independently and as part of a team, ensuring that projects meet deadlines without compromising quality. I am also fluent in [language if applicable], which allows me to communicate effectively with colleagues and stakeholders in Jakarta’s multicultural environment.</w:t>
      </w:r>
    </w:p>
    <w:bookmarkEnd w:id="23"/>
    <w:bookmarkStart w:id="24" w:name="why-company-name"/>
    <w:p>
      <w:pPr>
        <w:pStyle w:val="Heading2"/>
      </w:pPr>
      <w:r>
        <w:t xml:space="preserve">Why [Company Name]?</w:t>
      </w:r>
    </w:p>
    <w:p>
      <w:pPr>
        <w:pStyle w:val="FirstParagraph"/>
      </w:pPr>
      <w:r>
        <w:t xml:space="preserve">[Company Name]’s commitment to [specific aspect, e.g., "innovative chemical solutions" or "sustainable practices"] aligns perfectly with my professional goals. I am particularly impressed by your work on [specific project or initiative], which demonstrates a forward-thinking approach that I would be proud to contribute to. I believe that my background in chemistry, combined with my passion for addressing real-world challenges, makes me an ideal candidate for this role.</w:t>
      </w:r>
    </w:p>
    <w:p>
      <w:pPr>
        <w:pStyle w:val="BodyText"/>
      </w:pPr>
      <w:r>
        <w:t xml:space="preserve">In Indonesia Jakarta, the chemical industry is evolving rapidly, driven by technological advancements and a growing demand for eco-conscious products. As a Chemist, I am eager to play a part in this transformation by leveraging my expertise to support your organization’s mission. I am confident that my skills, experience, and dedication will enable me to make meaningful contributions to [Company Name]’s success.</w:t>
      </w:r>
    </w:p>
    <w:p>
      <w:pPr>
        <w:pStyle w:val="BodyText"/>
      </w:pPr>
      <w:r>
        <w:t xml:space="preserve">Thank you for considering my application. I would welcome the opportunity to discuss how my background and vision align with the needs of your team. Please feel free to contact me at [Your Phone Number] or [Your Email Address]. I look forward to the possibility of working together in Indonesia Jakarta, where science and innovation continue to shape a brighter futu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Position in Indonesia Jakarta</dc:title>
  <dc:creator/>
  <dc:language>en</dc:language>
  <cp:keywords/>
  <dcterms:created xsi:type="dcterms:W3CDTF">2026-07-23T09:17:11Z</dcterms:created>
  <dcterms:modified xsi:type="dcterms:W3CDTF">2026-07-23T09:17:11Z</dcterms:modified>
</cp:coreProperties>
</file>

<file path=docProps/custom.xml><?xml version="1.0" encoding="utf-8"?>
<Properties xmlns="http://schemas.openxmlformats.org/officeDocument/2006/custom-properties" xmlns:vt="http://schemas.openxmlformats.org/officeDocument/2006/docPropsVTypes"/>
</file>